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46A4" w:rsidRDefault="006746A4" w:rsidP="006746A4">
      <w:pPr>
        <w:jc w:val="center"/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</w:pPr>
      <w:r w:rsidRPr="008C6F8F">
        <w:rPr>
          <w:rFonts w:ascii="Georgia" w:hAnsi="Georgia"/>
          <w:b/>
          <w:bCs/>
          <w:color w:val="000000"/>
          <w:sz w:val="32"/>
          <w:szCs w:val="48"/>
          <w:shd w:val="clear" w:color="auto" w:fill="FFFFFF"/>
        </w:rPr>
        <w:t>CS5543 Real-Time Big Data Analytics</w:t>
      </w:r>
    </w:p>
    <w:p w:rsidR="006746A4" w:rsidRDefault="00067429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LAB ASSIGNMENT #6</w:t>
      </w:r>
    </w:p>
    <w:p w:rsidR="00BE2BE5" w:rsidRPr="00F36DC5" w:rsidRDefault="00BE2BE5" w:rsidP="006746A4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:rsidR="00302E83" w:rsidRPr="00BE2BE5" w:rsidRDefault="00302E83" w:rsidP="0082534E">
      <w:pPr>
        <w:jc w:val="center"/>
        <w:rPr>
          <w:rFonts w:ascii="Times New Roman" w:hAnsi="Times New Roman" w:cs="Times New Roman"/>
          <w:bCs/>
          <w:color w:val="FF0000"/>
          <w:sz w:val="24"/>
          <w:szCs w:val="24"/>
        </w:rPr>
      </w:pP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>One submission per Project Team</w:t>
      </w:r>
    </w:p>
    <w:p w:rsidR="006746A4" w:rsidRPr="00BE2BE5" w:rsidRDefault="006746A4" w:rsidP="0082534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E2BE5">
        <w:rPr>
          <w:rFonts w:ascii="Times New Roman" w:hAnsi="Times New Roman" w:cs="Times New Roman"/>
          <w:bCs/>
          <w:sz w:val="24"/>
          <w:szCs w:val="24"/>
        </w:rPr>
        <w:t xml:space="preserve">Lab Submission through the following </w:t>
      </w:r>
      <w:r w:rsidR="004C4127" w:rsidRPr="00BE2BE5">
        <w:rPr>
          <w:rFonts w:ascii="Times New Roman" w:hAnsi="Times New Roman" w:cs="Times New Roman"/>
          <w:bCs/>
          <w:sz w:val="24"/>
          <w:szCs w:val="24"/>
        </w:rPr>
        <w:t>form</w:t>
      </w:r>
      <w:r w:rsidRPr="00BE2BE5">
        <w:rPr>
          <w:rFonts w:ascii="Times New Roman" w:hAnsi="Times New Roman" w:cs="Times New Roman"/>
          <w:bCs/>
          <w:sz w:val="24"/>
          <w:szCs w:val="24"/>
        </w:rPr>
        <w:t xml:space="preserve"> before </w:t>
      </w:r>
      <w:r w:rsidR="00067429">
        <w:rPr>
          <w:rFonts w:ascii="Times New Roman" w:hAnsi="Times New Roman" w:cs="Times New Roman"/>
          <w:bCs/>
          <w:color w:val="FF0000"/>
          <w:sz w:val="24"/>
          <w:szCs w:val="24"/>
        </w:rPr>
        <w:t>10/5</w:t>
      </w:r>
      <w:r w:rsidRPr="00BE2BE5">
        <w:rPr>
          <w:rFonts w:ascii="Times New Roman" w:hAnsi="Times New Roman" w:cs="Times New Roman"/>
          <w:bCs/>
          <w:color w:val="FF0000"/>
          <w:sz w:val="24"/>
          <w:szCs w:val="24"/>
        </w:rPr>
        <w:t xml:space="preserve"> (W) 11:59PM</w:t>
      </w:r>
      <w:r w:rsidRPr="00BE2BE5">
        <w:rPr>
          <w:rFonts w:ascii="Times New Roman" w:hAnsi="Times New Roman" w:cs="Times New Roman"/>
          <w:bCs/>
          <w:sz w:val="24"/>
          <w:szCs w:val="24"/>
        </w:rPr>
        <w:t>.</w:t>
      </w:r>
    </w:p>
    <w:p w:rsidR="006746A4" w:rsidRPr="0082534E" w:rsidRDefault="006746A4" w:rsidP="0082534E">
      <w:pPr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82534E">
        <w:rPr>
          <w:rFonts w:ascii="Times New Roman" w:hAnsi="Times New Roman" w:cs="Times New Roman"/>
          <w:bCs/>
          <w:color w:val="4472C4" w:themeColor="accent5"/>
          <w:sz w:val="24"/>
          <w:szCs w:val="24"/>
        </w:rPr>
        <w:t>https://goo.gl/forms/HGJ0VR8U2dH1K9Yv1</w:t>
      </w:r>
    </w:p>
    <w:p w:rsidR="006746A4" w:rsidRDefault="006746A4" w:rsidP="006746A4">
      <w:pPr>
        <w:pStyle w:val="ListParagraph"/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:rsidR="004943CD" w:rsidRPr="00BE2BE5" w:rsidRDefault="00BE2BE5" w:rsidP="00BE2BE5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Development of </w:t>
      </w:r>
      <w:r w:rsidR="000E44AB">
        <w:rPr>
          <w:rFonts w:ascii="Times New Roman" w:hAnsi="Times New Roman" w:cs="Times New Roman"/>
          <w:bCs/>
          <w:sz w:val="24"/>
          <w:szCs w:val="24"/>
        </w:rPr>
        <w:t>Simple</w:t>
      </w:r>
      <w:r w:rsidR="004943CD" w:rsidRPr="00BE2BE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E44AB">
        <w:rPr>
          <w:rFonts w:ascii="Times New Roman" w:hAnsi="Times New Roman" w:cs="Times New Roman"/>
          <w:bCs/>
          <w:sz w:val="24"/>
          <w:szCs w:val="24"/>
        </w:rPr>
        <w:t>Kafka -Storm</w:t>
      </w:r>
      <w:r w:rsidR="004943CD" w:rsidRPr="00BE2BE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Application</w:t>
      </w:r>
    </w:p>
    <w:p w:rsidR="008D43B4" w:rsidRDefault="000E44AB" w:rsidP="008D43B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mplement a client </w:t>
      </w:r>
      <w:r w:rsidR="004943CD" w:rsidRPr="00BF1F47">
        <w:rPr>
          <w:rFonts w:ascii="Times New Roman" w:hAnsi="Times New Roman" w:cs="Times New Roman"/>
          <w:bCs/>
          <w:sz w:val="24"/>
          <w:szCs w:val="24"/>
        </w:rPr>
        <w:t xml:space="preserve">application </w:t>
      </w:r>
      <w:r>
        <w:rPr>
          <w:rFonts w:ascii="Times New Roman" w:hAnsi="Times New Roman" w:cs="Times New Roman"/>
          <w:bCs/>
          <w:sz w:val="24"/>
          <w:szCs w:val="24"/>
        </w:rPr>
        <w:t xml:space="preserve">for your video data, where the features, key frame and metadata is extracted and sent over to Storm using Kafka. </w:t>
      </w:r>
    </w:p>
    <w:p w:rsidR="00BF1F47" w:rsidRPr="0082534E" w:rsidRDefault="000E44AB" w:rsidP="008D43B4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The Storm</w:t>
      </w:r>
      <w:r w:rsidR="008D43B4">
        <w:rPr>
          <w:rFonts w:ascii="Times New Roman" w:hAnsi="Times New Roman" w:cs="Times New Roman"/>
          <w:bCs/>
          <w:sz w:val="24"/>
          <w:szCs w:val="24"/>
        </w:rPr>
        <w:t xml:space="preserve"> performs</w:t>
      </w:r>
      <w:r>
        <w:rPr>
          <w:rFonts w:ascii="Times New Roman" w:hAnsi="Times New Roman" w:cs="Times New Roman"/>
          <w:bCs/>
          <w:sz w:val="24"/>
          <w:szCs w:val="24"/>
        </w:rPr>
        <w:t xml:space="preserve"> different analytics</w:t>
      </w:r>
      <w:r w:rsidR="008D43B4">
        <w:rPr>
          <w:rFonts w:ascii="Times New Roman" w:hAnsi="Times New Roman" w:cs="Times New Roman"/>
          <w:bCs/>
          <w:sz w:val="24"/>
          <w:szCs w:val="24"/>
        </w:rPr>
        <w:t xml:space="preserve"> such as number of key frame, number of sift features for particular video</w:t>
      </w:r>
      <w:r>
        <w:rPr>
          <w:rFonts w:ascii="Times New Roman" w:hAnsi="Times New Roman" w:cs="Times New Roman"/>
          <w:bCs/>
          <w:sz w:val="24"/>
          <w:szCs w:val="24"/>
        </w:rPr>
        <w:t xml:space="preserve"> on the data received from the Kafka</w:t>
      </w:r>
      <w:r w:rsidR="00067429">
        <w:rPr>
          <w:rFonts w:ascii="Times New Roman" w:hAnsi="Times New Roman" w:cs="Times New Roman"/>
          <w:bCs/>
          <w:sz w:val="24"/>
          <w:szCs w:val="24"/>
        </w:rPr>
        <w:t xml:space="preserve"> Spout</w:t>
      </w:r>
      <w:bookmarkStart w:id="0" w:name="_GoBack"/>
      <w:bookmarkEnd w:id="0"/>
      <w:r>
        <w:rPr>
          <w:rFonts w:ascii="Times New Roman" w:hAnsi="Times New Roman" w:cs="Times New Roman"/>
          <w:bCs/>
          <w:sz w:val="24"/>
          <w:szCs w:val="24"/>
        </w:rPr>
        <w:t xml:space="preserve">.  </w:t>
      </w:r>
      <w:r w:rsidR="008D43B4">
        <w:rPr>
          <w:rFonts w:ascii="Times New Roman" w:hAnsi="Times New Roman" w:cs="Times New Roman"/>
          <w:bCs/>
          <w:sz w:val="24"/>
          <w:szCs w:val="24"/>
        </w:rPr>
        <w:t xml:space="preserve">Make sure to </w:t>
      </w:r>
      <w:r w:rsidR="00067429">
        <w:rPr>
          <w:rFonts w:ascii="Times New Roman" w:hAnsi="Times New Roman" w:cs="Times New Roman"/>
          <w:bCs/>
          <w:sz w:val="24"/>
          <w:szCs w:val="24"/>
        </w:rPr>
        <w:t xml:space="preserve">have </w:t>
      </w:r>
      <w:r w:rsidR="008D43B4">
        <w:rPr>
          <w:rFonts w:ascii="Times New Roman" w:hAnsi="Times New Roman" w:cs="Times New Roman"/>
          <w:bCs/>
          <w:sz w:val="24"/>
          <w:szCs w:val="24"/>
        </w:rPr>
        <w:t>multiple bolts to perform different analytics.</w:t>
      </w:r>
    </w:p>
    <w:p w:rsidR="00692C55" w:rsidRPr="00302E83" w:rsidRDefault="00692C55" w:rsidP="006746A4">
      <w:pPr>
        <w:pStyle w:val="ListParagraph"/>
        <w:ind w:left="1080"/>
        <w:rPr>
          <w:rFonts w:ascii="Times New Roman" w:hAnsi="Times New Roman" w:cs="Times New Roman"/>
          <w:bCs/>
          <w:sz w:val="24"/>
          <w:szCs w:val="24"/>
        </w:rPr>
      </w:pPr>
    </w:p>
    <w:p w:rsidR="00352000" w:rsidRDefault="00AF3E2F" w:rsidP="008253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02E83">
        <w:rPr>
          <w:rFonts w:ascii="Times New Roman" w:hAnsi="Times New Roman" w:cs="Times New Roman"/>
          <w:bCs/>
          <w:sz w:val="24"/>
          <w:szCs w:val="24"/>
        </w:rPr>
        <w:t>Submit your Github project for Lab Assignments with source code, input and output data and wiki page containing the</w:t>
      </w:r>
      <w:r w:rsidR="00C5442D">
        <w:rPr>
          <w:rFonts w:ascii="Times New Roman" w:hAnsi="Times New Roman" w:cs="Times New Roman"/>
          <w:bCs/>
          <w:sz w:val="24"/>
          <w:szCs w:val="24"/>
        </w:rPr>
        <w:t xml:space="preserve"> report for your lab Assignment. Include screenshots to your report</w:t>
      </w:r>
      <w:r w:rsidR="00A26BAD">
        <w:rPr>
          <w:rFonts w:ascii="Times New Roman" w:hAnsi="Times New Roman" w:cs="Times New Roman"/>
          <w:bCs/>
          <w:sz w:val="24"/>
          <w:szCs w:val="24"/>
        </w:rPr>
        <w:t>.</w:t>
      </w:r>
      <w:r w:rsidR="00352000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:rsidR="00535B5C" w:rsidRPr="00352000" w:rsidRDefault="00352000" w:rsidP="0082534E">
      <w:pPr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ubmit a 1-2 min panapto video on blackboard showing your implementation with brief explanation.</w:t>
      </w:r>
    </w:p>
    <w:sectPr w:rsidR="00535B5C" w:rsidRPr="003520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C862A1"/>
    <w:multiLevelType w:val="hybridMultilevel"/>
    <w:tmpl w:val="1AEAC9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A925E5"/>
    <w:multiLevelType w:val="hybridMultilevel"/>
    <w:tmpl w:val="995280D2"/>
    <w:lvl w:ilvl="0" w:tplc="8878E48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D9539E"/>
    <w:multiLevelType w:val="hybridMultilevel"/>
    <w:tmpl w:val="DA42CE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yMjA0MzYyNDI2MrFU0lEKTi0uzszPAymwqAUAvk6e1iwAAAA="/>
  </w:docVars>
  <w:rsids>
    <w:rsidRoot w:val="009D17EC"/>
    <w:rsid w:val="00013802"/>
    <w:rsid w:val="00013C49"/>
    <w:rsid w:val="00067429"/>
    <w:rsid w:val="000E44AB"/>
    <w:rsid w:val="00173B3D"/>
    <w:rsid w:val="002321D0"/>
    <w:rsid w:val="002B5EFD"/>
    <w:rsid w:val="00302E83"/>
    <w:rsid w:val="00352000"/>
    <w:rsid w:val="004943CD"/>
    <w:rsid w:val="004C2AA4"/>
    <w:rsid w:val="004C4127"/>
    <w:rsid w:val="00535B5C"/>
    <w:rsid w:val="00544B0D"/>
    <w:rsid w:val="005D2592"/>
    <w:rsid w:val="006746A4"/>
    <w:rsid w:val="00692C55"/>
    <w:rsid w:val="00800926"/>
    <w:rsid w:val="0082534E"/>
    <w:rsid w:val="008D43B4"/>
    <w:rsid w:val="00906155"/>
    <w:rsid w:val="009D17EC"/>
    <w:rsid w:val="009E646A"/>
    <w:rsid w:val="00A26BAD"/>
    <w:rsid w:val="00AF3E2F"/>
    <w:rsid w:val="00BE2BE5"/>
    <w:rsid w:val="00BF1F47"/>
    <w:rsid w:val="00C544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5A1F052"/>
  <w15:chartTrackingRefBased/>
  <w15:docId w15:val="{893E320E-E6A2-4E8F-9FB2-FC7B1A32A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6746A4"/>
    <w:rPr>
      <w:rFonts w:eastAsia="Batan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46A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3C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132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a Chandra Shekar</dc:creator>
  <cp:keywords/>
  <dc:description/>
  <cp:lastModifiedBy>Mayanka Chandra Shekar</cp:lastModifiedBy>
  <cp:revision>28</cp:revision>
  <cp:lastPrinted>2016-09-08T03:58:00Z</cp:lastPrinted>
  <dcterms:created xsi:type="dcterms:W3CDTF">2016-09-01T16:16:00Z</dcterms:created>
  <dcterms:modified xsi:type="dcterms:W3CDTF">2016-09-29T17:25:00Z</dcterms:modified>
</cp:coreProperties>
</file>